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Nigeria</w:t>
      </w:r>
      <w:r>
        <w:t xml:space="preserve"> </w:t>
      </w:r>
      <w:r>
        <w:t xml:space="preserve">Lagos</w:t>
      </w:r>
    </w:p>
    <w:bookmarkStart w:id="20" w:name="cover-letter"/>
    <w:p>
      <w:pPr>
        <w:pStyle w:val="Heading1"/>
      </w:pPr>
      <w:r>
        <w:t xml:space="preserve">Cover Letter</w:t>
      </w:r>
    </w:p>
    <w:p>
      <w:pPr>
        <w:pStyle w:val="FirstParagraph"/>
      </w:pPr>
      <w:r>
        <w:rPr>
          <w:bCs/>
          <w:b/>
        </w:rPr>
        <w:t xml:space="preserve">Dear [Hiring Manager Name],</w:t>
      </w:r>
    </w:p>
    <w:p>
      <w:pPr>
        <w:pStyle w:val="BodyText"/>
      </w:pPr>
      <w:r>
        <w:t xml:space="preserve">I am writing to express my enthusiastic interest in the Petroleum Engineer position at [Company Name] in Lagos, Nigeria. As a dedicated and experienced petroleum engineer with a strong background in upstream operations, reservoir management, and energy sector development, I am confident that my skills and passion for the industry align perfectly with your organization's goals. The opportunity to contribute to Nigeria’s evolving energy landscape in Lagos is particularly compelling, as this region remains a cornerstone of the country’s economic and industrial growth.</w:t>
      </w:r>
    </w:p>
    <w:p>
      <w:pPr>
        <w:pStyle w:val="BodyText"/>
      </w:pPr>
      <w:r>
        <w:t xml:space="preserve">With over [X years] of experience in petroleum engineering, I have developed expertise in optimizing hydrocarbon recovery, managing drilling operations, and leveraging cutting-edge technologies to enhance efficiency and sustainability. My work has spanned projects across Nigeria’s oil-rich regions, including Lagos, where I have collaborated with local stakeholders to address unique challenges such as reservoir complexity, environmental regulations, and the need for innovation in a dynamic market. This hands-on experience has equipped me with a deep understanding of both the technical and operational demands of petroleum engineering in Nigeria.</w:t>
      </w:r>
    </w:p>
    <w:p>
      <w:pPr>
        <w:pStyle w:val="BodyText"/>
      </w:pPr>
      <w:r>
        <w:t xml:space="preserve">As a Petroleum Engineer in Nigeria Lagos, I have consistently prioritized excellence in every phase of the oil and gas lifecycle. From initial reservoir analysis to production optimization and well integrity management, my approach is rooted in precision, problem-solving, and a commitment to safety. For instance, during my tenure at [Previous Company], I led a team to design a reservoir simulation model that improved recovery rates by 15% in a challenging offshore field near Lagos. This achievement not only enhanced operational efficiency but also contributed to the company’s compliance with Nigeria’s stringent environmental and regulatory standards.</w:t>
      </w:r>
    </w:p>
    <w:p>
      <w:pPr>
        <w:pStyle w:val="BodyText"/>
      </w:pPr>
      <w:r>
        <w:t xml:space="preserve">One of my core strengths is my ability to adapt to the unique demands of Nigeria’s energy sector. The country’s vast hydrocarbon reserves, coupled with its growing need for sustainable development, require engineers who can balance technical expertise with a keen awareness of local context. In Lagos, where the oil and gas industry intersects with urbanization and environmental concerns, I have worked closely with communities to ensure that projects minimize ecological impact while maximizing economic benefits. This holistic approach has earned me recognition as a collaborative leader who values innovation and integrity.</w:t>
      </w:r>
    </w:p>
    <w:p>
      <w:pPr>
        <w:pStyle w:val="BodyText"/>
      </w:pPr>
      <w:r>
        <w:t xml:space="preserve">My technical skills are complemented by a strong foundation in project management, data analysis, and cross-functional teamwork. I am proficient in industry-standard software such as PETREL, ISIS, and MATLAB, which I have used to model complex reservoirs and forecast production trends. Additionally, my fluency in English and local languages like Yoruba has enabled me to bridge communication gaps between technical teams and non-technical stakeholders—critical for success in a multicultural environment like Lagos. I am also well-versed in Nigeria’s regulatory framework, including the Petroleum Act and guidelines from the Department of Petroleum Resources (DPR), which ensures that my work adheres to legal and operational best practices.</w:t>
      </w:r>
    </w:p>
    <w:p>
      <w:pPr>
        <w:pStyle w:val="BodyText"/>
      </w:pPr>
      <w:r>
        <w:t xml:space="preserve">What excites me most about this opportunity is the chance to contribute to [Company Name]’s mission of driving sustainable energy solutions in Nigeria Lagos. As a region with immense potential for both conventional and renewable energy development, Lagos offers a unique platform to innovate and lead. I am particularly drawn to your organization’s focus on [specific company initiative, e.g., "digital transformation in upstream operations" or "community-driven energy projects"], as it aligns with my vision of leveraging engineering excellence to create long-term value for stakeholders.</w:t>
      </w:r>
    </w:p>
    <w:p>
      <w:pPr>
        <w:pStyle w:val="BodyText"/>
      </w:pPr>
      <w:r>
        <w:t xml:space="preserve">In addition to my technical expertise, I bring a proactive mindset and a track record of delivering results under pressure. Whether it’s troubleshooting complex well issues, optimizing production schedules, or mentoring junior engineers, I approach every challenge with dedication and creativity. My ability to thrive in fast-paced environments has been honed through years of working on high-stakes projects in Lagos, where the demands of the oil and gas sector require both resilience and adaptability.</w:t>
      </w:r>
    </w:p>
    <w:p>
      <w:pPr>
        <w:pStyle w:val="BodyText"/>
      </w:pPr>
      <w:r>
        <w:t xml:space="preserve">I am particularly impressed by [Company Name]’s commitment to [specific company value or project], and I am eager to bring my background in petroleum engineering to support your objectives. I am confident that my skills, experience, and passion for the industry will enable me to make meaningful contributions to your team. I would welcome the opportunity to discuss how my qualifications align with your needs in more detail.</w:t>
      </w:r>
    </w:p>
    <w:p>
      <w:pPr>
        <w:pStyle w:val="BodyText"/>
      </w:pPr>
      <w:r>
        <w:t xml:space="preserve">Thank you for considering my application. I look forward to the possibility of contributing to [Company Name]’s success in Nigeria Lagos and helping shape the future of energy in this vibrant region.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LinkedIn Profile or Portfolio Website, if applicabl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 Nigeria Lagos</dc:title>
  <dc:creator/>
  <dc:language>en</dc:language>
  <cp:keywords/>
  <dcterms:created xsi:type="dcterms:W3CDTF">2026-07-23T10:17:01Z</dcterms:created>
  <dcterms:modified xsi:type="dcterms:W3CDTF">2026-07-23T10:17:01Z</dcterms:modified>
</cp:coreProperties>
</file>

<file path=docProps/custom.xml><?xml version="1.0" encoding="utf-8"?>
<Properties xmlns="http://schemas.openxmlformats.org/officeDocument/2006/custom-properties" xmlns:vt="http://schemas.openxmlformats.org/officeDocument/2006/docPropsVTypes"/>
</file>